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FF029" w14:textId="388DAF41" w:rsidR="00AC67BB" w:rsidRDefault="00A312B3" w:rsidP="00A312B3">
      <w:pPr>
        <w:pStyle w:val="Heading1"/>
        <w:ind w:left="2160"/>
        <w:rPr>
          <w:shd w:val="clear" w:color="auto" w:fill="FFFFFF"/>
        </w:rPr>
      </w:pPr>
      <w:r w:rsidRPr="00A312B3">
        <w:rPr>
          <w:shd w:val="clear" w:color="auto" w:fill="FFFFFF"/>
        </w:rPr>
        <w:t>Are Hunter Boots Good for Horse Riding?</w:t>
      </w:r>
    </w:p>
    <w:p w14:paraId="2E892C1A" w14:textId="2355AA1B" w:rsidR="00A312B3" w:rsidRDefault="00A312B3" w:rsidP="00A312B3">
      <w:r>
        <w:t>Hunter Boots is one of the primitive English footwear brands, and they aren’t specifically a horse-riding boot. The main motive was to create perfect wear within the simplicity that provides warmth in drastic weather.</w:t>
      </w:r>
    </w:p>
    <w:p w14:paraId="26356D4D" w14:textId="405AB7D4" w:rsidR="00A312B3" w:rsidRDefault="009C5D2B" w:rsidP="009C5D2B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Are hunter boots good for horse riding?</w:t>
      </w:r>
    </w:p>
    <w:p w14:paraId="734B0446" w14:textId="4475E3B4" w:rsidR="009C5D2B" w:rsidRDefault="009C5D2B" w:rsidP="009C5D2B">
      <w:r>
        <w:t xml:space="preserve">There can be a ton of questioners, why it is not a better option for </w:t>
      </w:r>
      <w:r w:rsidR="00290F3D">
        <w:t xml:space="preserve">a </w:t>
      </w:r>
      <w:r>
        <w:t xml:space="preserve">horse ride and why it can be good as well. Some core points to look up while choosing </w:t>
      </w:r>
      <w:r w:rsidR="00831D47">
        <w:t xml:space="preserve">the right pair of boots for horse riding </w:t>
      </w:r>
      <w:r w:rsidR="00290F3D">
        <w:t>are</w:t>
      </w:r>
      <w:r w:rsidR="00831D47">
        <w:t xml:space="preserve"> essential. As in, horse-riding is not of a less hustle task.</w:t>
      </w:r>
    </w:p>
    <w:p w14:paraId="01D7B0AA" w14:textId="79AD39E4" w:rsidR="00831D47" w:rsidRDefault="004D0592" w:rsidP="004D0592">
      <w:pPr>
        <w:pStyle w:val="Heading3"/>
      </w:pPr>
      <w:r>
        <w:t xml:space="preserve">Base requirements for </w:t>
      </w:r>
      <w:r w:rsidR="00290F3D">
        <w:t xml:space="preserve">a </w:t>
      </w:r>
      <w:r>
        <w:t>horse ride</w:t>
      </w:r>
    </w:p>
    <w:p w14:paraId="6E95C0C0" w14:textId="7E877A16" w:rsidR="004D0592" w:rsidRDefault="004D0592" w:rsidP="004D0592">
      <w:r>
        <w:t>A very basic feature your pair needs to have is grit, so it does not slide and displace from the stirrup. In this regard</w:t>
      </w:r>
      <w:r w:rsidR="00290F3D">
        <w:t>,</w:t>
      </w:r>
      <w:r>
        <w:t xml:space="preserve"> the material and grip of the boots and the toe defensive traits </w:t>
      </w:r>
      <w:r w:rsidR="00290F3D">
        <w:t xml:space="preserve">are </w:t>
      </w:r>
      <w:r>
        <w:t xml:space="preserve">to be noted. </w:t>
      </w:r>
    </w:p>
    <w:p w14:paraId="6F4CB376" w14:textId="2E638877" w:rsidR="004D0592" w:rsidRDefault="004D0592" w:rsidP="004D0592">
      <w:r>
        <w:t>Another key fact is the weather</w:t>
      </w:r>
      <w:r w:rsidR="00290F3D">
        <w:t>-</w:t>
      </w:r>
      <w:r>
        <w:t xml:space="preserve">resistive boots. The boots need to be water-proof and they should have </w:t>
      </w:r>
      <w:r w:rsidR="00290F3D">
        <w:t xml:space="preserve">a </w:t>
      </w:r>
      <w:r>
        <w:t>minimal heel of 0.5-1 inches for better positioning. Horse-riding boots should be a good investment as many more matters</w:t>
      </w:r>
      <w:r w:rsidR="00290F3D">
        <w:t>,</w:t>
      </w:r>
      <w:r>
        <w:t xml:space="preserve"> in terms of quality.</w:t>
      </w:r>
    </w:p>
    <w:p w14:paraId="032250CA" w14:textId="326C7882" w:rsidR="004D0592" w:rsidRDefault="004D0592" w:rsidP="004D0592">
      <w:r>
        <w:t xml:space="preserve">The next most </w:t>
      </w:r>
      <w:r w:rsidR="00290F3D">
        <w:t xml:space="preserve">needed </w:t>
      </w:r>
      <w:r>
        <w:t xml:space="preserve">characteristic to be plotted is high durability. Rough and tough companions give you </w:t>
      </w:r>
      <w:r w:rsidR="00290F3D">
        <w:t xml:space="preserve">a </w:t>
      </w:r>
      <w:r>
        <w:t>more confident ride with no worry of falling cases. Also, the length of a horse-riding boot is usually up from the regular, classic boot designs for a proper fit.</w:t>
      </w:r>
    </w:p>
    <w:p w14:paraId="5C6F6E98" w14:textId="088A343B" w:rsidR="004D0592" w:rsidRDefault="004D0592" w:rsidP="004D0592">
      <w:pPr>
        <w:pStyle w:val="Heading3"/>
      </w:pPr>
      <w:r>
        <w:t>Can Hunter boot give a fight?</w:t>
      </w:r>
    </w:p>
    <w:p w14:paraId="39027BCC" w14:textId="7D3AF9A0" w:rsidR="004D0592" w:rsidRDefault="004D0592" w:rsidP="004D0592">
      <w:r>
        <w:t xml:space="preserve">As you can see from the technical boot specification for </w:t>
      </w:r>
      <w:r w:rsidR="00290F3D">
        <w:t xml:space="preserve">a </w:t>
      </w:r>
      <w:r w:rsidR="00FB0BE7">
        <w:t xml:space="preserve">horse ride, Hunters more or less acquires most behaviors. Hunter boots are durable, they are water-proof, high lengthen with heels, has a great grip with a cool fit. Of course, the quality is checked with high </w:t>
      </w:r>
      <w:r w:rsidR="00290F3D">
        <w:t>rubber</w:t>
      </w:r>
      <w:r w:rsidR="00FB0BE7">
        <w:t xml:space="preserve"> materials.</w:t>
      </w:r>
    </w:p>
    <w:p w14:paraId="3D579113" w14:textId="77777777" w:rsidR="00290F3D" w:rsidRDefault="00FB0BE7" w:rsidP="004D0592">
      <w:r>
        <w:t>Yet it is not a favorite option for a horse ride and why not? Even if the design is well suited to be ridden in,</w:t>
      </w:r>
      <w:r w:rsidR="00290F3D">
        <w:t xml:space="preserve"> but</w:t>
      </w:r>
      <w:r>
        <w:t xml:space="preserve"> the sole is not that smooth that it needs to have </w:t>
      </w:r>
      <w:r w:rsidR="00290F3D">
        <w:t xml:space="preserve">for </w:t>
      </w:r>
      <w:r>
        <w:t xml:space="preserve">a riding boot. And having the just sole is important. </w:t>
      </w:r>
    </w:p>
    <w:p w14:paraId="6ECC45E8" w14:textId="4A5B0587" w:rsidR="00FB0BE7" w:rsidRDefault="00290F3D" w:rsidP="004D0592">
      <w:r>
        <w:t>M</w:t>
      </w:r>
      <w:r w:rsidR="00FB0BE7">
        <w:t>any like</w:t>
      </w:r>
      <w:r>
        <w:t>s</w:t>
      </w:r>
      <w:r w:rsidR="00FB0BE7">
        <w:t xml:space="preserve"> a hunter, </w:t>
      </w:r>
      <w:r>
        <w:t>for</w:t>
      </w:r>
      <w:r w:rsidR="00FB0BE7">
        <w:t xml:space="preserve"> large leg covers and but the sole doesn’t catch up </w:t>
      </w:r>
      <w:r>
        <w:t xml:space="preserve">with </w:t>
      </w:r>
      <w:r w:rsidR="00FB0BE7">
        <w:t>the stirrup. Also, it doesn’t provide satisfactory ankle support. It is indeed fine for a horse</w:t>
      </w:r>
      <w:r>
        <w:t xml:space="preserve"> </w:t>
      </w:r>
      <w:r w:rsidR="00FB0BE7">
        <w:t>ride but certainly</w:t>
      </w:r>
      <w:r>
        <w:t>,</w:t>
      </w:r>
      <w:r w:rsidR="00FB0BE7">
        <w:t xml:space="preserve"> there are plenty of high</w:t>
      </w:r>
      <w:r>
        <w:t>ly</w:t>
      </w:r>
      <w:r w:rsidR="00FB0BE7">
        <w:t xml:space="preserve"> dedicated competitors. </w:t>
      </w:r>
      <w:r w:rsidR="004F0AC8">
        <w:t xml:space="preserve">So, </w:t>
      </w:r>
      <w:r>
        <w:t xml:space="preserve">the </w:t>
      </w:r>
      <w:r w:rsidR="004F0AC8">
        <w:t xml:space="preserve">hunter has a generous </w:t>
      </w:r>
      <w:r w:rsidR="00757B96">
        <w:t>number</w:t>
      </w:r>
      <w:r w:rsidR="004F0AC8">
        <w:t xml:space="preserve"> of thumbs down.</w:t>
      </w:r>
    </w:p>
    <w:p w14:paraId="54B860E5" w14:textId="6B3809E8" w:rsidR="00757B96" w:rsidRDefault="00757B96" w:rsidP="00757B96">
      <w:pPr>
        <w:pStyle w:val="Heading2"/>
      </w:pPr>
      <w:r>
        <w:lastRenderedPageBreak/>
        <w:t>What is so special about Hunter?</w:t>
      </w:r>
    </w:p>
    <w:p w14:paraId="5FE0FF71" w14:textId="7DC5B6A3" w:rsidR="00757B96" w:rsidRDefault="00757B96" w:rsidP="00757B96">
      <w:r>
        <w:t>It is a</w:t>
      </w:r>
      <w:r w:rsidR="004B3207">
        <w:t>n</w:t>
      </w:r>
      <w:r>
        <w:t xml:space="preserve"> all-weather covering boot and has real large upper legs. Not only this the boot opening glides above the jeans</w:t>
      </w:r>
      <w:r w:rsidR="00290F3D">
        <w:t>-</w:t>
      </w:r>
      <w:r>
        <w:t>like attire pretty easily. Being water-resistive and ensuring a promising warmth in cold time</w:t>
      </w:r>
      <w:r w:rsidR="00290F3D">
        <w:t>s</w:t>
      </w:r>
      <w:r>
        <w:t xml:space="preserve"> is amazing. The simple-classic pair can also be you</w:t>
      </w:r>
      <w:r w:rsidR="00290F3D">
        <w:t>r</w:t>
      </w:r>
      <w:r>
        <w:t xml:space="preserve"> regular style.</w:t>
      </w:r>
    </w:p>
    <w:p w14:paraId="0E27F1CD" w14:textId="4FC0E640" w:rsidR="004B3207" w:rsidRDefault="004B3207" w:rsidP="004B3207">
      <w:pPr>
        <w:pStyle w:val="Heading2"/>
      </w:pPr>
      <w:r>
        <w:t>Are hunter boots worthy enough?</w:t>
      </w:r>
    </w:p>
    <w:p w14:paraId="364E0FB9" w14:textId="596C3F48" w:rsidR="004B3207" w:rsidRDefault="004B3207" w:rsidP="004B3207">
      <w:r>
        <w:t>This fact of being worthy completely is dependent on your purpose of owning one. You can say for sure it is a great shoe, for it giving you comfy and secured outings. Then again, for horse</w:t>
      </w:r>
      <w:r w:rsidR="00290F3D">
        <w:t xml:space="preserve"> </w:t>
      </w:r>
      <w:r>
        <w:t>riding</w:t>
      </w:r>
      <w:r w:rsidR="00290F3D">
        <w:t>,</w:t>
      </w:r>
      <w:r>
        <w:t xml:space="preserve"> it is not the suggestion. Hunter rain boots are glossy and smart looking and also quality stuff</w:t>
      </w:r>
      <w:r w:rsidR="00290F3D">
        <w:t xml:space="preserve">; </w:t>
      </w:r>
      <w:r>
        <w:t>you are in the win-zone if you have one!</w:t>
      </w:r>
    </w:p>
    <w:p w14:paraId="22604F6A" w14:textId="5E3837C7" w:rsidR="00DD48F8" w:rsidRDefault="006726FA" w:rsidP="006726FA">
      <w:pPr>
        <w:pStyle w:val="Heading2"/>
      </w:pPr>
      <w:r>
        <w:t>Hunter boots in trends?</w:t>
      </w:r>
    </w:p>
    <w:p w14:paraId="2DC0BC6A" w14:textId="403269B8" w:rsidR="006726FA" w:rsidRDefault="006726FA" w:rsidP="006726FA">
      <w:r>
        <w:t xml:space="preserve">Hunter boots are stylish and the latest slim-fit, sleek designs earned </w:t>
      </w:r>
      <w:r w:rsidR="00290F3D">
        <w:t xml:space="preserve">a </w:t>
      </w:r>
      <w:r>
        <w:t xml:space="preserve">round of applauses in the community. </w:t>
      </w:r>
      <w:r w:rsidR="00230E64">
        <w:t xml:space="preserve">The most popular one is the Original Green </w:t>
      </w:r>
      <w:r w:rsidR="00290F3D">
        <w:t>W</w:t>
      </w:r>
      <w:r w:rsidR="00230E64">
        <w:t>ellington boots and it still doesn’t have a fallen reign.</w:t>
      </w:r>
      <w:r w:rsidR="003F1E98">
        <w:t xml:space="preserve"> There are some more in the list and you get in the following sections.</w:t>
      </w:r>
    </w:p>
    <w:p w14:paraId="46C6DEE8" w14:textId="34112F5F" w:rsidR="00915707" w:rsidRDefault="00915707" w:rsidP="00915707">
      <w:pPr>
        <w:pStyle w:val="Heading3"/>
        <w:numPr>
          <w:ilvl w:val="0"/>
          <w:numId w:val="1"/>
        </w:numPr>
        <w:rPr>
          <w:rStyle w:val="a-size-large"/>
          <w:rFonts w:ascii="Arial" w:hAnsi="Arial" w:cs="Arial"/>
          <w:b/>
          <w:bCs/>
        </w:rPr>
      </w:pPr>
      <w:r>
        <w:rPr>
          <w:rStyle w:val="a-size-large"/>
          <w:rFonts w:ascii="Arial" w:hAnsi="Arial" w:cs="Arial"/>
          <w:b/>
          <w:bCs/>
        </w:rPr>
        <w:t>HUNTER Women's Original Tall Snow Boot</w:t>
      </w:r>
    </w:p>
    <w:p w14:paraId="1253259C" w14:textId="6E599F5B" w:rsidR="00915707" w:rsidRDefault="00915707" w:rsidP="00915707">
      <w:r>
        <w:t xml:space="preserve">Hunter original </w:t>
      </w:r>
      <w:r w:rsidR="006E1A46">
        <w:t>tall snow boots are the usual favorite and popular of the brand and come with a wide range of color scheme</w:t>
      </w:r>
      <w:r w:rsidR="00290F3D">
        <w:t>s</w:t>
      </w:r>
      <w:r w:rsidR="006E1A46">
        <w:t>. The whole boot including the sole is 100% rubber material and it is one of the tread collections.</w:t>
      </w:r>
    </w:p>
    <w:p w14:paraId="57E4D77B" w14:textId="155EABD1" w:rsidR="006E1A46" w:rsidRDefault="001D5197" w:rsidP="00915707">
      <w:r>
        <w:t xml:space="preserve">The shoe has a promising water-resistive assurance and it is handcrafted from 28 parts. This handcrafting with 28 parts is a special feature for Hunter boots. </w:t>
      </w:r>
      <w:r w:rsidR="00290F3D">
        <w:t>The l</w:t>
      </w:r>
      <w:r>
        <w:t xml:space="preserve">ining of the boots </w:t>
      </w:r>
      <w:r w:rsidR="00290F3D">
        <w:t>is</w:t>
      </w:r>
      <w:r>
        <w:t xml:space="preserve"> polyester, and the outsole is also made up of rubber.</w:t>
      </w:r>
    </w:p>
    <w:p w14:paraId="6A52E4A0" w14:textId="27D73432" w:rsidR="001D5197" w:rsidRDefault="001D5197" w:rsidP="00915707">
      <w:r>
        <w:t>Hunter iridescent fining with natural vulcanized rubber gives the boot a cooler</w:t>
      </w:r>
      <w:r w:rsidR="00290F3D">
        <w:t>-</w:t>
      </w:r>
      <w:r>
        <w:t xml:space="preserve">looking appearance with </w:t>
      </w:r>
      <w:r w:rsidR="00290F3D">
        <w:t xml:space="preserve">a </w:t>
      </w:r>
      <w:r>
        <w:t xml:space="preserve">quality check. It has </w:t>
      </w:r>
      <w:r w:rsidR="00290F3D">
        <w:t xml:space="preserve">a </w:t>
      </w:r>
      <w:r w:rsidR="00004405">
        <w:t>1.2-inch</w:t>
      </w:r>
      <w:r>
        <w:t xml:space="preserve"> heel</w:t>
      </w:r>
      <w:r w:rsidR="00004405">
        <w:t xml:space="preserve"> based on US size 7</w:t>
      </w:r>
      <w:r>
        <w:t xml:space="preserve"> and the boot opening is measured to be </w:t>
      </w:r>
      <w:r w:rsidR="00004405">
        <w:t>14.4-15 inches</w:t>
      </w:r>
      <w:r>
        <w:t xml:space="preserve"> approximately.</w:t>
      </w:r>
    </w:p>
    <w:p w14:paraId="7431DF82" w14:textId="4A4FC17C" w:rsidR="00004405" w:rsidRDefault="00004405" w:rsidP="00915707">
      <w:r>
        <w:t xml:space="preserve">If we are to talk about the outer look, it has a metallic finishing, even the sole is of </w:t>
      </w:r>
      <w:r w:rsidR="00290F3D">
        <w:t>a</w:t>
      </w:r>
      <w:r>
        <w:t xml:space="preserve"> similar color </w:t>
      </w:r>
      <w:r w:rsidR="00290F3D">
        <w:t>to</w:t>
      </w:r>
      <w:r>
        <w:t xml:space="preserve"> the whole boot. There is a tightener belt in the inner side of the boot and you get a perfect boot fit.</w:t>
      </w:r>
      <w:r w:rsidR="00E07164">
        <w:t xml:space="preserve"> Also, the design is for any gender to give a try.</w:t>
      </w:r>
    </w:p>
    <w:p w14:paraId="59703B7F" w14:textId="1B445ECF" w:rsidR="000D5EC3" w:rsidRDefault="00290F3D" w:rsidP="00915707">
      <w:hyperlink r:id="rId5" w:history="1">
        <w:r w:rsidR="000D5EC3" w:rsidRPr="001553DF">
          <w:rPr>
            <w:rStyle w:val="Hyperlink"/>
          </w:rPr>
          <w:t>https://www.amazon.com/Hunter-Womens-Original-Green-Boots/dp/B00K1XBLY0</w:t>
        </w:r>
      </w:hyperlink>
    </w:p>
    <w:p w14:paraId="6224A742" w14:textId="7D30B46B" w:rsidR="003E6DFD" w:rsidRDefault="003E6DFD" w:rsidP="003E6DFD">
      <w:pPr>
        <w:pStyle w:val="Heading3"/>
        <w:numPr>
          <w:ilvl w:val="0"/>
          <w:numId w:val="1"/>
        </w:numPr>
        <w:rPr>
          <w:rStyle w:val="a-size-large"/>
          <w:rFonts w:ascii="Arial" w:hAnsi="Arial" w:cs="Arial"/>
          <w:b/>
          <w:bCs/>
        </w:rPr>
      </w:pPr>
      <w:r>
        <w:rPr>
          <w:rStyle w:val="a-size-large"/>
          <w:rFonts w:ascii="Arial" w:hAnsi="Arial" w:cs="Arial"/>
          <w:b/>
          <w:bCs/>
        </w:rPr>
        <w:lastRenderedPageBreak/>
        <w:t>HUNTER Women's Original Chelsea, Blue Stem</w:t>
      </w:r>
    </w:p>
    <w:p w14:paraId="2042D5F1" w14:textId="0D65D9CA" w:rsidR="000D5EC3" w:rsidRDefault="003E6DFD" w:rsidP="00915707">
      <w:r>
        <w:t xml:space="preserve">Crafted from natural vulcanized rubber, the Original Chelsea shoes have </w:t>
      </w:r>
      <w:r w:rsidR="00290F3D">
        <w:t xml:space="preserve">a </w:t>
      </w:r>
      <w:r>
        <w:t>rubber outer sole with tread designs. The side gussets are elastic and the pull-tab is of nylon. Again, the lining has a textile texture.</w:t>
      </w:r>
    </w:p>
    <w:p w14:paraId="2A65446F" w14:textId="7761A71E" w:rsidR="003E6DFD" w:rsidRDefault="003E6DFD" w:rsidP="00915707">
      <w:r>
        <w:t xml:space="preserve">If we are to measure the shaft it is 4 inches from the arch almost and this specification has a good portion of </w:t>
      </w:r>
      <w:r w:rsidR="00290F3D">
        <w:t xml:space="preserve">the </w:t>
      </w:r>
      <w:r>
        <w:t xml:space="preserve">heel (appx. </w:t>
      </w:r>
      <w:r w:rsidR="00195DD4">
        <w:t>1.18</w:t>
      </w:r>
      <w:r>
        <w:t xml:space="preserve"> inches).</w:t>
      </w:r>
      <w:r w:rsidR="00195DD4">
        <w:t xml:space="preserve"> The show comes in a wide range of colors and is a perfect one to style with any look. </w:t>
      </w:r>
    </w:p>
    <w:p w14:paraId="205AB1C0" w14:textId="626B157B" w:rsidR="00195DD4" w:rsidRDefault="00195DD4" w:rsidP="00915707">
      <w:r>
        <w:t>The front side is re-engineered to be wider and the ankle side gives more flexibility and thus comfortability is secured. It is a handmade shoe that is fully waterproof. the sleek and charming design is just the one for you. One of the rare colors would be the stem blue.</w:t>
      </w:r>
    </w:p>
    <w:p w14:paraId="1298ABA3" w14:textId="0AB83136" w:rsidR="00195DD4" w:rsidRDefault="00195DD4" w:rsidP="00915707">
      <w:r>
        <w:t>It has the Hunter title in front of the boot and the length of the boot head is near 5+ inches. So</w:t>
      </w:r>
      <w:r w:rsidR="0061466B">
        <w:t xml:space="preserve">, </w:t>
      </w:r>
      <w:r>
        <w:t xml:space="preserve">it has a more regular design and can be accompanied </w:t>
      </w:r>
      <w:r w:rsidR="00290F3D">
        <w:t>b</w:t>
      </w:r>
      <w:r>
        <w:t>y gender.</w:t>
      </w:r>
    </w:p>
    <w:p w14:paraId="5EA9C309" w14:textId="719EFDB5" w:rsidR="0061466B" w:rsidRDefault="00290F3D" w:rsidP="00915707">
      <w:hyperlink r:id="rId6" w:history="1">
        <w:r w:rsidR="0061466B" w:rsidRPr="001553DF">
          <w:rPr>
            <w:rStyle w:val="Hyperlink"/>
          </w:rPr>
          <w:t>https://www.amazon.com/HUNTER-Original-Chelsea-Blue-Stem/dp/B08NCNNQXC</w:t>
        </w:r>
      </w:hyperlink>
    </w:p>
    <w:p w14:paraId="4C19480C" w14:textId="638765A9" w:rsidR="0061466B" w:rsidRDefault="0061466B" w:rsidP="0061466B">
      <w:pPr>
        <w:pStyle w:val="Heading3"/>
        <w:numPr>
          <w:ilvl w:val="0"/>
          <w:numId w:val="1"/>
        </w:numPr>
        <w:rPr>
          <w:rStyle w:val="a-size-large"/>
          <w:rFonts w:ascii="Arial" w:hAnsi="Arial" w:cs="Arial"/>
          <w:b/>
          <w:bCs/>
        </w:rPr>
      </w:pPr>
      <w:r>
        <w:rPr>
          <w:rStyle w:val="a-size-large"/>
          <w:rFonts w:ascii="Arial" w:hAnsi="Arial" w:cs="Arial"/>
          <w:b/>
          <w:bCs/>
        </w:rPr>
        <w:t>HUNTER Women's Original Tour Short Packable Rain Boots</w:t>
      </w:r>
    </w:p>
    <w:p w14:paraId="5C53EC8B" w14:textId="2A37FEEA" w:rsidR="0061466B" w:rsidRDefault="0061466B" w:rsidP="0061466B">
      <w:r>
        <w:t>The tour packable rain boots are pretty much easy to wear category. Though it has a regular fit yet it is not the general structured fit one, it is easily foldable</w:t>
      </w:r>
      <w:r w:rsidR="00954507">
        <w:t xml:space="preserve"> and tru</w:t>
      </w:r>
      <w:r w:rsidR="00C777ED">
        <w:t>e</w:t>
      </w:r>
      <w:r w:rsidR="00954507">
        <w:t xml:space="preserve"> to size. In the upper side of the boot</w:t>
      </w:r>
      <w:r w:rsidR="00290F3D">
        <w:t>,</w:t>
      </w:r>
      <w:r w:rsidR="00954507">
        <w:t xml:space="preserve"> there is a belt</w:t>
      </w:r>
      <w:r w:rsidR="00290F3D">
        <w:t>-</w:t>
      </w:r>
      <w:r w:rsidR="00954507">
        <w:t xml:space="preserve">like segment </w:t>
      </w:r>
      <w:r w:rsidR="00290F3D">
        <w:t>that</w:t>
      </w:r>
      <w:r w:rsidR="00954507">
        <w:t xml:space="preserve"> is used for adjusting up to necessity.</w:t>
      </w:r>
    </w:p>
    <w:p w14:paraId="08938CE3" w14:textId="5F2C72E1" w:rsidR="00C108C2" w:rsidRDefault="00C777ED" w:rsidP="0061466B">
      <w:r>
        <w:t>Interestingly, the lining of the show is made up of cotton and it is waterproof. Even if it is handcrafted still the rubber</w:t>
      </w:r>
      <w:r w:rsidR="00290F3D">
        <w:t>-</w:t>
      </w:r>
      <w:r>
        <w:t>like mid-calf portion is easy to bend and box up. The outer layer has a matte finish look</w:t>
      </w:r>
      <w:r w:rsidR="00290F3D">
        <w:t>,</w:t>
      </w:r>
      <w:r>
        <w:t xml:space="preserve"> unlike most other boots. The vulcanized rubber of </w:t>
      </w:r>
      <w:r w:rsidR="00290F3D">
        <w:t xml:space="preserve">the </w:t>
      </w:r>
      <w:r>
        <w:t>outer sole and the sole is breathable and it is lightweight easily transported as well.</w:t>
      </w:r>
    </w:p>
    <w:p w14:paraId="50896227" w14:textId="4A4C3561" w:rsidR="00B60739" w:rsidRDefault="00290F3D" w:rsidP="0061466B">
      <w:r>
        <w:t>The h</w:t>
      </w:r>
      <w:r w:rsidR="00C108C2">
        <w:t xml:space="preserve">eel height of the boot happens to be 1.18 inches as per US 7 size and the length of the boot shows to be 9.85 inches. </w:t>
      </w:r>
      <w:r>
        <w:t xml:space="preserve">And the </w:t>
      </w:r>
      <w:r w:rsidR="00C108C2">
        <w:t xml:space="preserve">front has a hunter logo attached and </w:t>
      </w:r>
      <w:r w:rsidR="00B60739">
        <w:t>overall,</w:t>
      </w:r>
      <w:r w:rsidR="00C108C2">
        <w:t xml:space="preserve"> it is a carriable boot and has two range of color </w:t>
      </w:r>
      <w:r w:rsidR="00B60739">
        <w:t>preferences</w:t>
      </w:r>
      <w:r w:rsidR="00C108C2">
        <w:t>.</w:t>
      </w:r>
    </w:p>
    <w:p w14:paraId="6B9818BD" w14:textId="3196F698" w:rsidR="00217F4D" w:rsidRDefault="00290F3D" w:rsidP="0061466B">
      <w:hyperlink r:id="rId7" w:history="1">
        <w:r w:rsidR="00217F4D" w:rsidRPr="001553DF">
          <w:rPr>
            <w:rStyle w:val="Hyperlink"/>
          </w:rPr>
          <w:t>https://www.amazon.com/Hunter-Womens-Original-Short-Black/dp/B01BD23WOY</w:t>
        </w:r>
      </w:hyperlink>
    </w:p>
    <w:p w14:paraId="1D4C1F81" w14:textId="77777777" w:rsidR="00217F4D" w:rsidRDefault="00217F4D" w:rsidP="0061466B"/>
    <w:p w14:paraId="118BA2D6" w14:textId="0586F67A" w:rsidR="00954507" w:rsidRDefault="00C108C2" w:rsidP="00B60739">
      <w:pPr>
        <w:pStyle w:val="Heading2"/>
      </w:pPr>
      <w:r>
        <w:lastRenderedPageBreak/>
        <w:t xml:space="preserve"> </w:t>
      </w:r>
      <w:r w:rsidR="00B60739">
        <w:t>FAQ</w:t>
      </w:r>
    </w:p>
    <w:p w14:paraId="25AA481D" w14:textId="2732D5E2" w:rsidR="00217F4D" w:rsidRDefault="00217F4D" w:rsidP="00217F4D">
      <w:r>
        <w:t xml:space="preserve">Why </w:t>
      </w:r>
      <w:r w:rsidR="00290F3D">
        <w:t>are</w:t>
      </w:r>
      <w:r>
        <w:t xml:space="preserve"> Hunter boots pricey?</w:t>
      </w:r>
    </w:p>
    <w:p w14:paraId="4622D19E" w14:textId="259E5AA3" w:rsidR="0061466B" w:rsidRDefault="00217F4D" w:rsidP="00915707">
      <w:r>
        <w:t>They are made of rubber</w:t>
      </w:r>
      <w:r w:rsidR="00290F3D">
        <w:t>-</w:t>
      </w:r>
      <w:r>
        <w:t>like properties yet the British brand has good pricing. The reason is they are hand-crafted</w:t>
      </w:r>
      <w:r w:rsidR="00290F3D">
        <w:t xml:space="preserve"> and</w:t>
      </w:r>
      <w:r>
        <w:t xml:space="preserve"> to make a boot it takes 28 parts to work with. And lastly, they ensure a high</w:t>
      </w:r>
      <w:r w:rsidR="003A141D">
        <w:t>-en</w:t>
      </w:r>
      <w:r>
        <w:t>d quality.</w:t>
      </w:r>
    </w:p>
    <w:p w14:paraId="3200DFEC" w14:textId="0DE7FBE5" w:rsidR="003A141D" w:rsidRDefault="003A141D" w:rsidP="00915707">
      <w:r>
        <w:t xml:space="preserve">Why is hunter boot hard to </w:t>
      </w:r>
      <w:r w:rsidR="004E722C">
        <w:t>take off</w:t>
      </w:r>
      <w:r>
        <w:t>?</w:t>
      </w:r>
    </w:p>
    <w:p w14:paraId="33695673" w14:textId="0CC7DE9C" w:rsidR="003A141D" w:rsidRDefault="003A141D" w:rsidP="00915707">
      <w:r>
        <w:t>The rubber</w:t>
      </w:r>
      <w:r w:rsidR="00290F3D">
        <w:t>-</w:t>
      </w:r>
      <w:r>
        <w:t xml:space="preserve">like potential upper cover is hard to move because it is well fitted. </w:t>
      </w:r>
      <w:r w:rsidR="004E722C">
        <w:t xml:space="preserve">The reason is to secure </w:t>
      </w:r>
      <w:r w:rsidR="00290F3D">
        <w:t xml:space="preserve">a </w:t>
      </w:r>
      <w:r w:rsidR="004E722C">
        <w:t>waterproof and mud</w:t>
      </w:r>
      <w:r w:rsidR="00290F3D">
        <w:t>-</w:t>
      </w:r>
      <w:r w:rsidR="004E722C">
        <w:t xml:space="preserve">safe experience. If it was seemingly with </w:t>
      </w:r>
      <w:r w:rsidR="00290F3D">
        <w:t xml:space="preserve">a </w:t>
      </w:r>
      <w:r w:rsidR="004E722C">
        <w:t xml:space="preserve">regular fit, there could have been </w:t>
      </w:r>
      <w:r w:rsidR="00290F3D">
        <w:t xml:space="preserve">a </w:t>
      </w:r>
      <w:r w:rsidR="004E722C">
        <w:t>high chance of slipping water inside.</w:t>
      </w:r>
    </w:p>
    <w:p w14:paraId="7625D04B" w14:textId="6F209E8D" w:rsidR="005464F9" w:rsidRDefault="005464F9" w:rsidP="005464F9">
      <w:pPr>
        <w:pStyle w:val="Heading2"/>
      </w:pPr>
      <w:r>
        <w:t>Conclusion</w:t>
      </w:r>
    </w:p>
    <w:p w14:paraId="516F81CE" w14:textId="75F0E47F" w:rsidR="005464F9" w:rsidRPr="005464F9" w:rsidRDefault="00A266DE" w:rsidP="005464F9">
      <w:r>
        <w:t xml:space="preserve">Hunter boots are durable, they are </w:t>
      </w:r>
      <w:r w:rsidR="00290F3D">
        <w:t xml:space="preserve">an </w:t>
      </w:r>
      <w:r>
        <w:t>all-weather company, and many more good tales they have. But the fact of being a good choice for horse riding is not a recommendation. They have top-notch sole and own reign but not well fit for a horse-ride.</w:t>
      </w:r>
    </w:p>
    <w:p w14:paraId="4FA09FD7" w14:textId="77777777" w:rsidR="00195DD4" w:rsidRPr="00915707" w:rsidRDefault="00195DD4" w:rsidP="00915707"/>
    <w:p w14:paraId="51725077" w14:textId="77777777" w:rsidR="00915707" w:rsidRDefault="00915707" w:rsidP="006726FA"/>
    <w:p w14:paraId="643B1C70" w14:textId="77777777" w:rsidR="003F1E98" w:rsidRPr="006726FA" w:rsidRDefault="003F1E98" w:rsidP="006726FA"/>
    <w:p w14:paraId="2D4F72FB" w14:textId="77777777" w:rsidR="004D0592" w:rsidRPr="004D0592" w:rsidRDefault="004D0592" w:rsidP="004D0592"/>
    <w:p w14:paraId="14086D9C" w14:textId="77777777" w:rsidR="00831D47" w:rsidRPr="009C5D2B" w:rsidRDefault="00831D47" w:rsidP="009C5D2B"/>
    <w:sectPr w:rsidR="00831D47" w:rsidRPr="009C5D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E3397E"/>
    <w:multiLevelType w:val="hybridMultilevel"/>
    <w:tmpl w:val="3CA62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DI3szA2NTY0t7RQ0lEKTi0uzszPAykwqgUAhySCVCwAAAA="/>
  </w:docVars>
  <w:rsids>
    <w:rsidRoot w:val="002A4EBE"/>
    <w:rsid w:val="00004405"/>
    <w:rsid w:val="000211FD"/>
    <w:rsid w:val="000D5EC3"/>
    <w:rsid w:val="00195DD4"/>
    <w:rsid w:val="001D5197"/>
    <w:rsid w:val="00217F4D"/>
    <w:rsid w:val="00230E64"/>
    <w:rsid w:val="00290F3D"/>
    <w:rsid w:val="002A4EBE"/>
    <w:rsid w:val="003877DB"/>
    <w:rsid w:val="003A141D"/>
    <w:rsid w:val="003E6DFD"/>
    <w:rsid w:val="003F1E98"/>
    <w:rsid w:val="00447592"/>
    <w:rsid w:val="004B3207"/>
    <w:rsid w:val="004D0592"/>
    <w:rsid w:val="004E722C"/>
    <w:rsid w:val="004F0AC8"/>
    <w:rsid w:val="005464F9"/>
    <w:rsid w:val="005B4FCC"/>
    <w:rsid w:val="0061466B"/>
    <w:rsid w:val="006726FA"/>
    <w:rsid w:val="006E1A46"/>
    <w:rsid w:val="00757B96"/>
    <w:rsid w:val="00831D47"/>
    <w:rsid w:val="00915707"/>
    <w:rsid w:val="00954507"/>
    <w:rsid w:val="009C5D2B"/>
    <w:rsid w:val="00A15D07"/>
    <w:rsid w:val="00A266DE"/>
    <w:rsid w:val="00A312B3"/>
    <w:rsid w:val="00AC67BB"/>
    <w:rsid w:val="00B24217"/>
    <w:rsid w:val="00B60739"/>
    <w:rsid w:val="00C108C2"/>
    <w:rsid w:val="00C777ED"/>
    <w:rsid w:val="00DD48F8"/>
    <w:rsid w:val="00E07164"/>
    <w:rsid w:val="00FB0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31636"/>
  <w15:chartTrackingRefBased/>
  <w15:docId w15:val="{6D9DF6C8-80E0-4494-BAB5-D754C4D3C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59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D059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a-size-large">
    <w:name w:val="a-size-large"/>
    <w:basedOn w:val="DefaultParagraphFont"/>
    <w:rsid w:val="00915707"/>
  </w:style>
  <w:style w:type="character" w:styleId="Hyperlink">
    <w:name w:val="Hyperlink"/>
    <w:basedOn w:val="DefaultParagraphFont"/>
    <w:uiPriority w:val="99"/>
    <w:unhideWhenUsed/>
    <w:rsid w:val="000D5E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5E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0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Hunter-Womens-Original-Short-Black/dp/B01BD23WO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HUNTER-Original-Chelsea-Blue-Stem/dp/B08NCNNQXC" TargetMode="External"/><Relationship Id="rId5" Type="http://schemas.openxmlformats.org/officeDocument/2006/relationships/hyperlink" Target="https://www.amazon.com/Hunter-Womens-Original-Green-Boots/dp/B00K1XBLY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4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24</cp:revision>
  <dcterms:created xsi:type="dcterms:W3CDTF">2021-07-10T14:59:00Z</dcterms:created>
  <dcterms:modified xsi:type="dcterms:W3CDTF">2021-07-11T05:37:00Z</dcterms:modified>
</cp:coreProperties>
</file>